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r Valentina Cazzato Liverpool JMU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3-10-29T17:38:17Z</dcterms:created>
  <dcterms:modified xsi:type="dcterms:W3CDTF">2023-10-29T17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